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CE6D17" w14:textId="77777777" w:rsidR="00393433" w:rsidRDefault="00263E3C">
      <w:pPr>
        <w:spacing w:before="240" w:after="24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.C.</w:t>
      </w:r>
    </w:p>
    <w:p w14:paraId="7E3BC605" w14:textId="77777777" w:rsidR="00393433" w:rsidRDefault="00263E3C">
      <w:pPr>
        <w:spacing w:before="240" w:after="24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UŞ ALPARSLAN ÜNİVERSİTESİ</w:t>
      </w:r>
    </w:p>
    <w:p w14:paraId="5628B6A2" w14:textId="77777777" w:rsidR="00393433" w:rsidRDefault="00263E3C">
      <w:pPr>
        <w:spacing w:before="240" w:after="24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ĞİTİM FAKÜLTESİ</w:t>
      </w:r>
    </w:p>
    <w:p w14:paraId="72F358C3" w14:textId="77777777" w:rsidR="00393433" w:rsidRDefault="00263E3C">
      <w:pPr>
        <w:spacing w:before="240" w:after="24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ATEMATİK VE FEN EĞİTİMİ BÖLÜMÜ FEN BİLGİSİ ÖĞRETMENLİĞİ ABD</w:t>
      </w:r>
    </w:p>
    <w:p w14:paraId="7CA130F7" w14:textId="77777777" w:rsidR="00393433" w:rsidRDefault="00263E3C">
      <w:pPr>
        <w:spacing w:before="240" w:after="24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2025/2026 AKADEMİK YILI BAHAR DÖNEMİ FİNAL VE BÜTÜNLEME SINAV PROGRAMI TAKVİMİ</w:t>
      </w:r>
    </w:p>
    <w:p w14:paraId="4EE064F2" w14:textId="77777777" w:rsidR="00393433" w:rsidRDefault="00263E3C">
      <w:pPr>
        <w:spacing w:before="240" w:after="240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tbl>
      <w:tblPr>
        <w:tblStyle w:val="a"/>
        <w:tblW w:w="15105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2835"/>
        <w:gridCol w:w="3105"/>
        <w:gridCol w:w="1410"/>
        <w:gridCol w:w="1410"/>
        <w:gridCol w:w="1410"/>
        <w:gridCol w:w="1770"/>
        <w:gridCol w:w="1695"/>
      </w:tblGrid>
      <w:tr w:rsidR="00393433" w14:paraId="493D4097" w14:textId="77777777">
        <w:trPr>
          <w:trHeight w:val="270"/>
        </w:trPr>
        <w:tc>
          <w:tcPr>
            <w:tcW w:w="147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8D8370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CF82C43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7C6F89B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ınıf</w:t>
            </w:r>
          </w:p>
        </w:tc>
        <w:tc>
          <w:tcPr>
            <w:tcW w:w="283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3C2C4D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A7C3F38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B92187D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C268C0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339529B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orumlu Öğretim Elemanı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nil"/>
            </w:tcBorders>
          </w:tcPr>
          <w:p w14:paraId="792301BC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285" w:type="dxa"/>
            <w:gridSpan w:val="4"/>
            <w:tcBorders>
              <w:top w:val="single" w:sz="6" w:space="0" w:color="000000"/>
              <w:left w:val="nil"/>
              <w:bottom w:val="single" w:sz="4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4F068C32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inal ve Bütünleme Sınavların Tarih, Saati ve Yeri</w:t>
            </w:r>
          </w:p>
        </w:tc>
      </w:tr>
      <w:tr w:rsidR="00393433" w14:paraId="4C832170" w14:textId="77777777">
        <w:trPr>
          <w:trHeight w:val="900"/>
        </w:trPr>
        <w:tc>
          <w:tcPr>
            <w:tcW w:w="147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E3C64F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3B9C4B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0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E7A9B0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4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658081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inal Sınav Tarihi ve Aralığı</w:t>
            </w:r>
          </w:p>
        </w:tc>
        <w:tc>
          <w:tcPr>
            <w:tcW w:w="1410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</w:tcPr>
          <w:p w14:paraId="39FFBE37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qlkxx5pn98vd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ütünleme Sınav Saati Aralığı</w:t>
            </w:r>
          </w:p>
        </w:tc>
        <w:tc>
          <w:tcPr>
            <w:tcW w:w="141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310672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ınav yeri</w:t>
            </w:r>
          </w:p>
        </w:tc>
        <w:tc>
          <w:tcPr>
            <w:tcW w:w="1770" w:type="dxa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D0FB50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örevlendirilen Gözetmenler (Numara ile)</w:t>
            </w: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5F2DF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93433" w14:paraId="217924D1" w14:textId="77777777">
        <w:trPr>
          <w:trHeight w:val="210"/>
        </w:trPr>
        <w:tc>
          <w:tcPr>
            <w:tcW w:w="147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5DA6AA04" w14:textId="77777777" w:rsidR="00393433" w:rsidRDefault="00263E3C">
            <w:pPr>
              <w:spacing w:before="240"/>
              <w:ind w:left="8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. Sınıf</w:t>
            </w:r>
          </w:p>
          <w:p w14:paraId="5DD53D9C" w14:textId="77777777" w:rsidR="00393433" w:rsidRDefault="00263E3C">
            <w:pPr>
              <w:spacing w:before="240"/>
              <w:ind w:left="8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leri</w:t>
            </w:r>
          </w:p>
          <w:p w14:paraId="58A96190" w14:textId="77777777" w:rsidR="00393433" w:rsidRDefault="00393433">
            <w:pPr>
              <w:spacing w:before="240"/>
              <w:ind w:left="8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10AD9F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Z102-FİZİK II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E1A493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r. Öğr. Üyesi Ahmet BATTAL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735FF6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8.06.2025</w:t>
            </w:r>
          </w:p>
          <w:p w14:paraId="773541EC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0-17.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2EE79B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6.2025</w:t>
            </w:r>
          </w:p>
          <w:p w14:paraId="0F77FC4E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0-17.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16EB65" w14:textId="77777777" w:rsidR="00393433" w:rsidRDefault="0039343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F5137DD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207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D8FFA2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, 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D3EEB4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2B54EF70" w14:textId="77777777">
        <w:trPr>
          <w:trHeight w:val="225"/>
        </w:trPr>
        <w:tc>
          <w:tcPr>
            <w:tcW w:w="147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bottom w:w="0" w:type="dxa"/>
            </w:tcMar>
          </w:tcPr>
          <w:p w14:paraId="3F862CF5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779457" w14:textId="77777777" w:rsidR="00393433" w:rsidRDefault="00393433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827F36" w14:textId="77777777" w:rsidR="00393433" w:rsidRDefault="00393433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56F788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</w:tcPr>
          <w:p w14:paraId="3B631019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6D53F0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3A1B9F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4258C9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2ED71996" w14:textId="77777777">
        <w:trPr>
          <w:trHeight w:val="210"/>
        </w:trPr>
        <w:tc>
          <w:tcPr>
            <w:tcW w:w="1470" w:type="dxa"/>
            <w:vMerge w:val="restar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725C0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. Sınıf Dersleri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4239AF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S905 - FEN VE TEKNOLOJİ KAYNAKLI SORUNLAR 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BDC32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. DR. ESİN KAYA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92B3A09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.6.2026</w:t>
            </w:r>
          </w:p>
          <w:p w14:paraId="6A5E5D3C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00-14.00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4" w:space="0" w:color="000000"/>
            </w:tcBorders>
          </w:tcPr>
          <w:p w14:paraId="412BAB33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6.2026</w:t>
            </w:r>
          </w:p>
          <w:p w14:paraId="4353ACA7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00-14.00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C13566F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8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E7E361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, 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0AA7E0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4E010E12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FD67D6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853622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BS921 -ELEŞTİREL VE ANALİTİK DÜŞÜNME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7ABBCD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. DR. BEKİR YILDIRIM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836E48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.06.2026</w:t>
            </w:r>
          </w:p>
          <w:p w14:paraId="792A8C94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:00-11: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601475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6.2026</w:t>
            </w:r>
          </w:p>
          <w:p w14:paraId="30FDAEBC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:00-11: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25413C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445398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, 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47BBEC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1B8C2F97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85B15E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F21B0C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GKS905 - EKONOMİ VE GİRİŞİMCİLİK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04622B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. DR. BEKİR YILDIRI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ab/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36D80D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.06.2026</w:t>
            </w:r>
          </w:p>
          <w:p w14:paraId="7D0B28AF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:00-112: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024CA18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6.2026</w:t>
            </w:r>
          </w:p>
          <w:p w14:paraId="0E69D2C3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:00-12: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C746BA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F116C6" w14:textId="77777777" w:rsidR="00393433" w:rsidRDefault="0075356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, 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039586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24C15C1F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A7BA2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35F680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BZ301 - SINIF YÖNETİMİ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3E880E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Ç. DR. CANAN DEMİR YILDIZ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F66F15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3.06.2026 11:00-12: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041044F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6.2026 11:00-12: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32E8A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D70C5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2C3385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52304039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F7CCD5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79CA5D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Z306 - BİLİMSEL MUHAKEME BECERİLERİ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553A75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Ç. DR. AYŞE ÇİFTÇİ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B09131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4.06.2026</w:t>
            </w:r>
          </w:p>
          <w:p w14:paraId="3CBED3DA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:00-16: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FD21DDF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.06.2026</w:t>
            </w:r>
          </w:p>
          <w:p w14:paraId="3AD0DF62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:00-16: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1697AD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C5C953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, 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C94A31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000F65D5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C9F74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1DE954" w14:textId="77777777" w:rsidR="00393433" w:rsidRDefault="00263E3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Z304 - FEN ÖĞRETİMİ LAB UYGULAMALARI II </w:t>
            </w:r>
          </w:p>
          <w:p w14:paraId="678CFA3B" w14:textId="77777777" w:rsidR="00393433" w:rsidRDefault="00393433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8848C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Ç. DR. OYLUM ÇAVDAR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B1C3E8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.06.2026</w:t>
            </w:r>
          </w:p>
          <w:p w14:paraId="48B554FA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:00-15: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F89CF69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6.2026</w:t>
            </w:r>
          </w:p>
          <w:p w14:paraId="14E6F21F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:00-15: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E35637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6F7CB4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1007FE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07A8D19A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24596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F487F3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Z302 - FEN ÖĞRETİMİ II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105171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Ç. DR.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EM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KKUŞ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111F91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.6.2026</w:t>
            </w:r>
          </w:p>
          <w:p w14:paraId="70F4A409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00-14.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445ED78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6.2026</w:t>
            </w:r>
          </w:p>
          <w:p w14:paraId="39B40CB4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00-14.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835D3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8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15B0BA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6,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299793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3F935554" w14:textId="77777777">
        <w:trPr>
          <w:trHeight w:val="420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DA356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F00264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BZ303 - EĞİTİMDE AHLAK VE ETİK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98A2C1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. ÖĞR. ÜYESİ EMİNE ŞAHİN TOPALCENGİZ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A87339" w14:textId="77777777" w:rsidR="00393433" w:rsidRDefault="00263E3C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5.06.2026</w:t>
            </w:r>
          </w:p>
          <w:p w14:paraId="05591286" w14:textId="77777777" w:rsidR="00393433" w:rsidRDefault="00263E3C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:00-12: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452856BA" w14:textId="77777777" w:rsidR="00393433" w:rsidRDefault="00263E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6.2026</w:t>
            </w:r>
          </w:p>
          <w:p w14:paraId="3793F251" w14:textId="77777777" w:rsidR="00393433" w:rsidRDefault="00263E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:00-12: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C3D19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 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4D32C1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8, 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A0CADC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3433" w14:paraId="72B02DB0" w14:textId="77777777">
        <w:trPr>
          <w:trHeight w:val="210"/>
        </w:trPr>
        <w:tc>
          <w:tcPr>
            <w:tcW w:w="1470" w:type="dxa"/>
            <w:vMerge w:val="restar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3D57A7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. Sınıf Dersleri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5856DE" w14:textId="77777777" w:rsidR="00393433" w:rsidRDefault="00393433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095B24" w14:textId="77777777" w:rsidR="00393433" w:rsidRDefault="00393433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FA3B68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3DC601FD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470E77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02D6FA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FE1674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436EBFF0" w14:textId="77777777">
        <w:trPr>
          <w:trHeight w:val="939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D5B910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298C09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Z404 - BİLİMİN DOĞASI VE ÖĞRETİMİ 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DD411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İSMAİL DÖNMEZ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ED5CC2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.06.2026</w:t>
            </w:r>
          </w:p>
          <w:p w14:paraId="2C0C2F85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.00-12.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6A87C383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6.2026</w:t>
            </w:r>
          </w:p>
          <w:p w14:paraId="75647801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.00-12.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5CA6D1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785B7E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, 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5ADA20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615B4A76" w14:textId="77777777">
        <w:trPr>
          <w:trHeight w:val="225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C62A84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59B2A3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S908 - SINIF İÇİ ÖĞRENMELERİN DEĞERLENDİRİLMESİ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270941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ERDİNÇ ÖCAL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9AEE22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3.06.2026  15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00-16:00     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0DAE814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.06.2026 13:00-14: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2E64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 108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69D975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5, 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C8546B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6B57688F" w14:textId="77777777">
        <w:trPr>
          <w:trHeight w:val="883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44768C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849EFF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BS910 - MİKRO ÖĞRETİM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D450B5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Ç. DR. AYTEN ARSLAN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29392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.06.2026</w:t>
            </w:r>
          </w:p>
          <w:p w14:paraId="05832BE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0-16.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1438B588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.06.2026 </w:t>
            </w:r>
          </w:p>
          <w:p w14:paraId="5E98F01B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0-17.00</w:t>
            </w:r>
          </w:p>
          <w:p w14:paraId="2C402383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9F1B0D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 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DD9FFB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, 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F4D5B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26919F1F" w14:textId="77777777">
        <w:trPr>
          <w:trHeight w:val="225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532140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F4BEB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ÖU402 - ÖĞRETMENLİK UYGULAMASI II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074FF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OYLUM ÇAVDAR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1559F1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.06.2026</w:t>
            </w:r>
          </w:p>
          <w:p w14:paraId="29283D68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:00-14: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7C883DE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6.2026</w:t>
            </w:r>
          </w:p>
          <w:p w14:paraId="3277A142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:00-16: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723100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CEA68A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7D84B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3FD49746" w14:textId="77777777">
        <w:trPr>
          <w:trHeight w:val="225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9234FD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07A7BF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ÖU402 - ÖĞRETMENLİK UYGULAMASI II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BB426D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 AYTEN ARSLAN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F002C6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3.06.2026</w:t>
            </w:r>
          </w:p>
          <w:p w14:paraId="53A74217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00-17.00</w:t>
            </w:r>
          </w:p>
        </w:tc>
        <w:tc>
          <w:tcPr>
            <w:tcW w:w="1410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29F563A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.06.2026 </w:t>
            </w:r>
          </w:p>
          <w:p w14:paraId="45BBE229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.00-15.00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E018BC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 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21B5F8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4EC47C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30CE0AFC" w14:textId="77777777">
        <w:trPr>
          <w:trHeight w:val="225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BC242E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C4EB0E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Z402 - FEN ÖĞRETİMİNDE OKUL DIŞI ÖĞRENMELERİN DEĞERLENDİRİLMESİ 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7A329C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OÇ. DR.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EM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KKUŞ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F438D4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.6.2026</w:t>
            </w:r>
          </w:p>
          <w:p w14:paraId="2034F2A9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00-14.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2A4E0879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6.2026</w:t>
            </w:r>
          </w:p>
          <w:p w14:paraId="0EA7E3F3" w14:textId="77777777" w:rsidR="00393433" w:rsidRDefault="00263E3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.00-15.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09A85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BV108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94D7D4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6,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28AEFE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93433" w14:paraId="27D3DCFC" w14:textId="77777777">
        <w:trPr>
          <w:trHeight w:val="225"/>
        </w:trPr>
        <w:tc>
          <w:tcPr>
            <w:tcW w:w="147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882EAD" w14:textId="77777777" w:rsidR="00393433" w:rsidRDefault="00393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738779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BZ403 - ÖZEL EĞİTİM VE KAYNAŞTIRMA  </w:t>
            </w:r>
          </w:p>
        </w:tc>
        <w:tc>
          <w:tcPr>
            <w:tcW w:w="310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12B11" w14:textId="77777777" w:rsidR="00393433" w:rsidRDefault="00263E3C">
            <w:pPr>
              <w:widowControl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. ÖĞR. ÜYESİ FURKAN ATMACA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7DD330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.06.2026</w:t>
            </w:r>
          </w:p>
          <w:p w14:paraId="4A1BB220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3.00-14.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6" w:space="0" w:color="000000"/>
              <w:right w:val="single" w:sz="4" w:space="0" w:color="000000"/>
            </w:tcBorders>
          </w:tcPr>
          <w:p w14:paraId="238D5FBA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5.06.2026</w:t>
            </w:r>
          </w:p>
          <w:p w14:paraId="019E1DD8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3.00-14.00</w:t>
            </w:r>
          </w:p>
        </w:tc>
        <w:tc>
          <w:tcPr>
            <w:tcW w:w="1410" w:type="dxa"/>
            <w:tcBorders>
              <w:top w:val="nil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EB8E95" w14:textId="77777777" w:rsidR="00393433" w:rsidRDefault="00263E3C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HBV106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C9BCED" w14:textId="77777777" w:rsidR="00393433" w:rsidRDefault="00263E3C">
            <w:pPr>
              <w:spacing w:after="240"/>
              <w:ind w:left="-10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, 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61AA6C" w14:textId="77777777" w:rsidR="00393433" w:rsidRDefault="00393433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05D16AD2" w14:textId="77777777" w:rsidR="00393433" w:rsidRDefault="00393433">
      <w:pPr>
        <w:spacing w:before="240" w:after="240"/>
        <w:rPr>
          <w:sz w:val="16"/>
          <w:szCs w:val="16"/>
        </w:rPr>
      </w:pPr>
    </w:p>
    <w:p w14:paraId="4DFBA167" w14:textId="77777777" w:rsidR="00393433" w:rsidRDefault="00393433">
      <w:pPr>
        <w:spacing w:before="240" w:after="240"/>
        <w:rPr>
          <w:sz w:val="16"/>
          <w:szCs w:val="16"/>
        </w:rPr>
      </w:pPr>
    </w:p>
    <w:p w14:paraId="496BBF37" w14:textId="77777777" w:rsidR="00393433" w:rsidRDefault="00263E3C">
      <w:pPr>
        <w:spacing w:before="240" w:after="240"/>
        <w:jc w:val="center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Fen Bilgisi Öğretmenliği                                                            </w:t>
      </w:r>
      <w:r>
        <w:rPr>
          <w:b/>
          <w:bCs/>
          <w:sz w:val="16"/>
          <w:szCs w:val="16"/>
        </w:rPr>
        <w:tab/>
        <w:t xml:space="preserve">                                                 </w:t>
      </w:r>
      <w:r>
        <w:rPr>
          <w:b/>
          <w:bCs/>
          <w:sz w:val="16"/>
          <w:szCs w:val="16"/>
        </w:rPr>
        <w:tab/>
        <w:t xml:space="preserve">                                                                            Matematik ve Fen Bilimleri Eğitimi</w:t>
      </w:r>
    </w:p>
    <w:p w14:paraId="45936FCE" w14:textId="77777777" w:rsidR="00393433" w:rsidRDefault="00263E3C">
      <w:pPr>
        <w:spacing w:before="240" w:after="240"/>
        <w:jc w:val="center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Anabilim Dalı Başkanı                                                                                                                                                                              </w:t>
      </w:r>
      <w:r>
        <w:rPr>
          <w:b/>
          <w:bCs/>
          <w:sz w:val="16"/>
          <w:szCs w:val="16"/>
        </w:rPr>
        <w:tab/>
        <w:t xml:space="preserve">                                                     Bölüm Başkanı</w:t>
      </w:r>
    </w:p>
    <w:p w14:paraId="44350EF9" w14:textId="77777777" w:rsidR="00393433" w:rsidRDefault="00263E3C" w:rsidP="00263E3C">
      <w:pPr>
        <w:tabs>
          <w:tab w:val="left" w:pos="12135"/>
        </w:tabs>
        <w:spacing w:before="240" w:after="2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    Doç. Dr. Ayşe ÇİFTÇİ                                                                                                                                                                                                                                        Prof. Dr. Esin KAYA</w:t>
      </w:r>
      <w:r>
        <w:rPr>
          <w:b/>
          <w:bCs/>
          <w:sz w:val="16"/>
          <w:szCs w:val="16"/>
        </w:rPr>
        <w:tab/>
        <w:t xml:space="preserve">          </w:t>
      </w:r>
    </w:p>
    <w:tbl>
      <w:tblPr>
        <w:tblStyle w:val="a0"/>
        <w:tblW w:w="13830" w:type="dxa"/>
        <w:tblInd w:w="-10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15"/>
        <w:gridCol w:w="3255"/>
        <w:gridCol w:w="1800"/>
        <w:gridCol w:w="1515"/>
        <w:gridCol w:w="3555"/>
        <w:gridCol w:w="2190"/>
      </w:tblGrid>
      <w:tr w:rsidR="00393433" w14:paraId="43163E37" w14:textId="77777777">
        <w:trPr>
          <w:trHeight w:val="975"/>
        </w:trPr>
        <w:tc>
          <w:tcPr>
            <w:tcW w:w="15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8C37D4" w14:textId="77777777" w:rsidR="00393433" w:rsidRDefault="00263E3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3255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46A3E6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örevlendirilen Öğretim Elemanı (Unvan-Adı Soyadı)</w:t>
            </w:r>
          </w:p>
        </w:tc>
        <w:tc>
          <w:tcPr>
            <w:tcW w:w="180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0A66E6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lam Görev Sayısı</w:t>
            </w:r>
          </w:p>
        </w:tc>
        <w:tc>
          <w:tcPr>
            <w:tcW w:w="1515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1A762C" w14:textId="77777777" w:rsidR="00393433" w:rsidRDefault="00263E3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3555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34500C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örevlendirilen Öğretim Elemanı (Unvan-Adı Soyadı)</w:t>
            </w:r>
          </w:p>
        </w:tc>
        <w:tc>
          <w:tcPr>
            <w:tcW w:w="219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FC2F1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lam Görev Sayısı</w:t>
            </w:r>
          </w:p>
        </w:tc>
      </w:tr>
      <w:tr w:rsidR="00393433" w14:paraId="0D953869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5D9355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9FC11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f. Dr. Bekir YILDIRIM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78105D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1880C0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100BBC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. Öğr. Üyesi Ahmet BATTAL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9EF7CD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</w:tr>
      <w:tr w:rsidR="00393433" w14:paraId="33F5BF6C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A1CBD1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14E931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f. Dr. Esin KAY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42D598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08E50F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485D2C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Dr. Öğr. Üyesi Furkan ATMACA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2B29F8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</w:tr>
      <w:tr w:rsidR="00393433" w14:paraId="587EFA2F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BD7224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D0BC18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ç. Dr. Ayten ARSL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CCF004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07058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829DDC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EEDC1D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482CE94B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0B904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D67D0F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ç. Dr. Ayşe ÇİFTÇİ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88818A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DE63D8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A95812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A47518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27E5BEAC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FEB856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F2B022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ç. Dr. Erdinç Ö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5BC99E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526DE4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4EA635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4B2C0C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1ADF5143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D09F0E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72BC5E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Doç. Dr. </w:t>
            </w:r>
            <w:proofErr w:type="gramStart"/>
            <w:r>
              <w:rPr>
                <w:b/>
                <w:bCs/>
                <w:sz w:val="16"/>
                <w:szCs w:val="16"/>
              </w:rPr>
              <w:t>Adem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AKKUŞ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B14BA5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AFEF8E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85E2BF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5869CA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24BC4F98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3D39E1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7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E22B9B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ç. Dr. Oylum ÇAVDA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AF9BFE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005270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677392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C97C8F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3D16F92C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46454B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DD4E9A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Dr. Öğr. Üyesi Emine Şahin </w:t>
            </w:r>
            <w:proofErr w:type="spellStart"/>
            <w:r>
              <w:rPr>
                <w:b/>
                <w:bCs/>
                <w:sz w:val="16"/>
                <w:szCs w:val="16"/>
              </w:rPr>
              <w:t>Topalcengiz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1D2330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DBDFF3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2B3C54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B62E31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20A0D9DE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61F1FD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8D4B0F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16"/>
                <w:szCs w:val="16"/>
              </w:rPr>
              <w:t>Doç. Dr. İsmail DÖNMEZ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853141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BF43EE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9DFFF2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708B67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4EB78D75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2EAB8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838337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Doç. Dr. Canan DEMİR YILDIZ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4D9DD0" w14:textId="77777777" w:rsidR="00393433" w:rsidRDefault="0075356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ABFD51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21F493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B097AC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614A872D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BA9186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6DC194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A84D5D" w14:textId="77777777" w:rsidR="00393433" w:rsidRDefault="00263E3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ACD9B3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289DF7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40E2D2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  <w:tr w:rsidR="00393433" w14:paraId="7388429A" w14:textId="77777777">
        <w:trPr>
          <w:trHeight w:val="735"/>
        </w:trPr>
        <w:tc>
          <w:tcPr>
            <w:tcW w:w="151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30B0FA" w14:textId="77777777" w:rsidR="00393433" w:rsidRDefault="00263E3C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2224F" w14:textId="77777777" w:rsidR="00393433" w:rsidRDefault="00263E3C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EB3972" w14:textId="77777777" w:rsidR="00393433" w:rsidRDefault="00263E3C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07A7DB" w14:textId="77777777" w:rsidR="00393433" w:rsidRDefault="00393433">
            <w:pPr>
              <w:spacing w:before="240" w:after="240"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5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BF1D15" w14:textId="77777777" w:rsidR="00393433" w:rsidRDefault="00393433">
            <w:pPr>
              <w:spacing w:before="240" w:after="24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CB5BA9" w14:textId="77777777" w:rsidR="00393433" w:rsidRDefault="00393433">
            <w:pPr>
              <w:spacing w:before="240" w:after="240" w:line="360" w:lineRule="auto"/>
              <w:ind w:left="1100"/>
              <w:rPr>
                <w:b/>
                <w:bCs/>
                <w:sz w:val="16"/>
                <w:szCs w:val="16"/>
              </w:rPr>
            </w:pPr>
          </w:p>
        </w:tc>
      </w:tr>
    </w:tbl>
    <w:p w14:paraId="4D6FF07A" w14:textId="77777777" w:rsidR="00393433" w:rsidRDefault="00393433">
      <w:pPr>
        <w:spacing w:before="240" w:after="240"/>
        <w:rPr>
          <w:b/>
          <w:bCs/>
          <w:sz w:val="16"/>
          <w:szCs w:val="16"/>
        </w:rPr>
      </w:pPr>
    </w:p>
    <w:p w14:paraId="5A694CC3" w14:textId="77777777" w:rsidR="00393433" w:rsidRDefault="00263E3C">
      <w:pPr>
        <w:spacing w:before="240" w:after="240"/>
        <w:rPr>
          <w:sz w:val="16"/>
          <w:szCs w:val="16"/>
        </w:rPr>
      </w:pPr>
      <w:r>
        <w:rPr>
          <w:sz w:val="16"/>
          <w:szCs w:val="16"/>
        </w:rPr>
        <w:t xml:space="preserve">  </w:t>
      </w:r>
    </w:p>
    <w:p w14:paraId="14B2C9E1" w14:textId="77777777" w:rsidR="00393433" w:rsidRDefault="00393433">
      <w:pPr>
        <w:jc w:val="center"/>
      </w:pPr>
    </w:p>
    <w:sectPr w:rsidR="00393433">
      <w:pgSz w:w="16834" w:h="11909" w:orient="landscape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754C143-97BC-4213-9D37-54B56CA76A2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5714972-9D14-49E7-B920-01902E7CE900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1NDYwMjYxMzAwtzRW0lEKTi0uzszPAykwrAUAlA1YBiwAAAA="/>
  </w:docVars>
  <w:rsids>
    <w:rsidRoot w:val="00393433"/>
    <w:rsid w:val="00263E3C"/>
    <w:rsid w:val="00393433"/>
    <w:rsid w:val="0075356C"/>
    <w:rsid w:val="00A84C11"/>
    <w:rsid w:val="00C1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E4FB3"/>
  <w15:docId w15:val="{9AAD9E87-7F78-489F-8D81-97702EFA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tr" w:eastAsia="tr-T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iCs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OrwNjHNSr6cYRwrIsLr9sRO1hFg==">CgMxLjAyDmgucWxreHg1cG45OHZkOAByITF5UWNqYzAwWEhvMTRzR0lCeGJrWmN2elpnOEJaODFwZ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65</Words>
  <Characters>3226</Characters>
  <Application>Microsoft Office Word</Application>
  <DocSecurity>0</DocSecurity>
  <Lines>26</Lines>
  <Paragraphs>7</Paragraphs>
  <ScaleCrop>false</ScaleCrop>
  <Company>SilentAll Team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SAHIN</cp:lastModifiedBy>
  <cp:revision>4</cp:revision>
  <dcterms:created xsi:type="dcterms:W3CDTF">2026-05-15T07:51:00Z</dcterms:created>
  <dcterms:modified xsi:type="dcterms:W3CDTF">2026-05-17T17:37:00Z</dcterms:modified>
</cp:coreProperties>
</file>